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E3D96" w14:textId="77777777" w:rsidR="00635D81" w:rsidRPr="004E33EA" w:rsidRDefault="00635D81" w:rsidP="00635D81">
      <w:pPr>
        <w:pStyle w:val="Default"/>
        <w:rPr>
          <w:rFonts w:asciiTheme="minorHAnsi" w:hAnsiTheme="minorHAnsi" w:cstheme="minorHAnsi"/>
        </w:rPr>
      </w:pPr>
    </w:p>
    <w:p w14:paraId="5B2D6CFF" w14:textId="77777777" w:rsidR="00635D81" w:rsidRPr="004E33EA" w:rsidRDefault="00635D81" w:rsidP="00635D81">
      <w:pPr>
        <w:pStyle w:val="IntenseQuote"/>
        <w:rPr>
          <w:rFonts w:cstheme="minorHAnsi"/>
        </w:rPr>
      </w:pPr>
      <w:r w:rsidRPr="004E33EA">
        <w:rPr>
          <w:rFonts w:cstheme="minorHAnsi"/>
        </w:rPr>
        <w:t>MSDS 460 Decision Analytics</w:t>
      </w:r>
    </w:p>
    <w:p w14:paraId="78BB53BE" w14:textId="694C86D4" w:rsidR="00635D81" w:rsidRPr="004E33EA" w:rsidRDefault="00635D81" w:rsidP="00635D81">
      <w:pPr>
        <w:pStyle w:val="IntenseQuote"/>
        <w:rPr>
          <w:rFonts w:cstheme="minorHAnsi"/>
        </w:rPr>
      </w:pPr>
      <w:r w:rsidRPr="004E33EA">
        <w:rPr>
          <w:rFonts w:cstheme="minorHAnsi"/>
        </w:rPr>
        <w:t>Assignment 0</w:t>
      </w:r>
      <w:r w:rsidR="00C05926" w:rsidRPr="004E33EA">
        <w:rPr>
          <w:rFonts w:cstheme="minorHAnsi"/>
        </w:rPr>
        <w:t>3</w:t>
      </w:r>
    </w:p>
    <w:p w14:paraId="45888973" w14:textId="77777777" w:rsidR="00635D81" w:rsidRPr="004E33EA" w:rsidRDefault="00635D81" w:rsidP="00635D81">
      <w:pPr>
        <w:pStyle w:val="IntenseQuote"/>
        <w:rPr>
          <w:rFonts w:cstheme="minorHAnsi"/>
        </w:rPr>
      </w:pPr>
      <w:r w:rsidRPr="004E33EA">
        <w:rPr>
          <w:rFonts w:cstheme="minorHAnsi"/>
        </w:rPr>
        <w:t>Brandon Moretz</w:t>
      </w:r>
    </w:p>
    <w:p w14:paraId="220DCA22" w14:textId="35E909DA" w:rsidR="00635D81" w:rsidRPr="004E33EA" w:rsidRDefault="00635D81" w:rsidP="00635D81">
      <w:pPr>
        <w:rPr>
          <w:rStyle w:val="IntenseEmphasis"/>
          <w:rFonts w:cstheme="minorHAnsi"/>
        </w:rPr>
      </w:pPr>
      <w:r w:rsidRPr="004E33EA">
        <w:rPr>
          <w:rStyle w:val="IntenseEmphasis"/>
          <w:rFonts w:cstheme="minorHAnsi"/>
        </w:rPr>
        <w:t>Problem</w:t>
      </w:r>
      <w:r w:rsidR="003F5448" w:rsidRPr="004E33EA">
        <w:rPr>
          <w:rStyle w:val="IntenseEmphasis"/>
          <w:rFonts w:cstheme="minorHAnsi"/>
        </w:rPr>
        <w:t xml:space="preserve"> 1</w:t>
      </w:r>
      <w:r w:rsidRPr="004E33EA">
        <w:rPr>
          <w:rStyle w:val="IntenseEmphasis"/>
          <w:rFonts w:cstheme="minorHAnsi"/>
        </w:rPr>
        <w:t>:</w:t>
      </w:r>
    </w:p>
    <w:p w14:paraId="4F2F2444" w14:textId="77777777" w:rsidR="00726714" w:rsidRPr="00726714" w:rsidRDefault="00726714" w:rsidP="0072671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D4FE03A" w14:textId="77777777" w:rsidR="0007331D" w:rsidRPr="004E33EA" w:rsidRDefault="00726714" w:rsidP="00574E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E33EA">
        <w:rPr>
          <w:rFonts w:cstheme="minorHAnsi"/>
          <w:color w:val="000000"/>
        </w:rPr>
        <w:t xml:space="preserve">The Tiny Toy Company makes three types of new toys: the tiny tank, the tiny truck, and the tiny turtle. </w:t>
      </w:r>
    </w:p>
    <w:p w14:paraId="2B883884" w14:textId="77777777" w:rsidR="0007331D" w:rsidRPr="004E33EA" w:rsidRDefault="0007331D" w:rsidP="00574E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FC15A51" w14:textId="4C59C931" w:rsidR="0007331D" w:rsidRPr="004E33EA" w:rsidRDefault="00726714" w:rsidP="00574E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E33EA">
        <w:rPr>
          <w:rFonts w:cstheme="minorHAnsi"/>
          <w:color w:val="000000"/>
        </w:rPr>
        <w:t xml:space="preserve">Plastic used in one unit of each is 1.5, 2.0 and 1.0 pounds, respectively. </w:t>
      </w:r>
    </w:p>
    <w:p w14:paraId="515ADEE8" w14:textId="77777777" w:rsidR="0007331D" w:rsidRPr="004E33EA" w:rsidRDefault="00726714" w:rsidP="00574E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E33EA">
        <w:rPr>
          <w:rFonts w:cstheme="minorHAnsi"/>
          <w:color w:val="000000"/>
        </w:rPr>
        <w:t xml:space="preserve">Rubber for one unit of each toy is 0.5, 0.5, and 1.0 pounds, respectively. </w:t>
      </w:r>
    </w:p>
    <w:p w14:paraId="24B9EED1" w14:textId="77777777" w:rsidR="0007331D" w:rsidRPr="004E33EA" w:rsidRDefault="00726714" w:rsidP="00574E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E33EA">
        <w:rPr>
          <w:rFonts w:cstheme="minorHAnsi"/>
          <w:color w:val="000000"/>
        </w:rPr>
        <w:t xml:space="preserve">Also, each tank uses 0.3 pounds of metal and the truck uses 0.6 pounds of metal during production. </w:t>
      </w:r>
    </w:p>
    <w:p w14:paraId="30C06220" w14:textId="77777777" w:rsidR="0007331D" w:rsidRPr="004E33EA" w:rsidRDefault="0007331D" w:rsidP="00574E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8E5F282" w14:textId="77777777" w:rsidR="0007331D" w:rsidRPr="004E33EA" w:rsidRDefault="00726714" w:rsidP="00574E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E33EA">
        <w:rPr>
          <w:rFonts w:cstheme="minorHAnsi"/>
          <w:color w:val="000000"/>
        </w:rPr>
        <w:t>The average weekly availability for plastic is 16,000 pounds, 9,000 pounds of metal, and 5,000 pounds of rubber.</w:t>
      </w:r>
    </w:p>
    <w:p w14:paraId="4A7CB5DB" w14:textId="77777777" w:rsidR="0007331D" w:rsidRPr="004E33EA" w:rsidRDefault="0007331D" w:rsidP="00574E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BAE8A92" w14:textId="77777777" w:rsidR="0007331D" w:rsidRPr="004E33EA" w:rsidRDefault="00726714" w:rsidP="00574E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E33EA">
        <w:rPr>
          <w:rFonts w:cstheme="minorHAnsi"/>
          <w:color w:val="000000"/>
        </w:rPr>
        <w:t>It takes two hours of labor to make one tank, two hours for one truck, and one hour for a turtle.</w:t>
      </w:r>
    </w:p>
    <w:p w14:paraId="5FC1ECA8" w14:textId="77777777" w:rsidR="0007331D" w:rsidRPr="004E33EA" w:rsidRDefault="0007331D" w:rsidP="00574E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C40EC9A" w14:textId="77777777" w:rsidR="0007331D" w:rsidRPr="004E33EA" w:rsidRDefault="00726714" w:rsidP="00574E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E33EA">
        <w:rPr>
          <w:rFonts w:cstheme="minorHAnsi"/>
          <w:color w:val="000000"/>
        </w:rPr>
        <w:t>The company allows no more than 40 hours a week for production (</w:t>
      </w:r>
      <w:r w:rsidRPr="00B44313">
        <w:rPr>
          <w:rFonts w:cstheme="minorHAnsi"/>
          <w:b/>
          <w:color w:val="000000"/>
        </w:rPr>
        <w:t>priority #1</w:t>
      </w:r>
      <w:r w:rsidRPr="004E33EA">
        <w:rPr>
          <w:rFonts w:cstheme="minorHAnsi"/>
          <w:color w:val="000000"/>
        </w:rPr>
        <w:t xml:space="preserve">). </w:t>
      </w:r>
    </w:p>
    <w:p w14:paraId="659CB1C5" w14:textId="77777777" w:rsidR="0007331D" w:rsidRPr="004E33EA" w:rsidRDefault="0007331D" w:rsidP="00574E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A7AD8FC" w14:textId="31C17470" w:rsidR="00375E6F" w:rsidRPr="004E33EA" w:rsidRDefault="00726714" w:rsidP="00574E2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E33EA">
        <w:rPr>
          <w:rFonts w:cstheme="minorHAnsi"/>
          <w:color w:val="000000"/>
        </w:rPr>
        <w:t xml:space="preserve">Finally, the cost of manufacturing one tank is $7, 1 truck is $5 and 1 turtle </w:t>
      </w:r>
      <w:proofErr w:type="gramStart"/>
      <w:r w:rsidRPr="004E33EA">
        <w:rPr>
          <w:rFonts w:cstheme="minorHAnsi"/>
          <w:color w:val="000000"/>
        </w:rPr>
        <w:t>is</w:t>
      </w:r>
      <w:proofErr w:type="gramEnd"/>
      <w:r w:rsidRPr="004E33EA">
        <w:rPr>
          <w:rFonts w:cstheme="minorHAnsi"/>
          <w:color w:val="000000"/>
        </w:rPr>
        <w:t xml:space="preserve"> $4; a target budget of $164,000 is initially used as a guideline for the company to follow.</w:t>
      </w:r>
    </w:p>
    <w:p w14:paraId="6ED4406D" w14:textId="584AED72" w:rsidR="0007331D" w:rsidRPr="0007331D" w:rsidRDefault="00375E6F" w:rsidP="0007331D">
      <w:pPr>
        <w:autoSpaceDE w:val="0"/>
        <w:autoSpaceDN w:val="0"/>
        <w:adjustRightInd w:val="0"/>
        <w:spacing w:after="0" w:line="240" w:lineRule="auto"/>
        <w:rPr>
          <w:rFonts w:cstheme="minorHAnsi"/>
          <w:noProof/>
        </w:rPr>
      </w:pPr>
      <w:r w:rsidRPr="004E33EA">
        <w:rPr>
          <w:rFonts w:cstheme="minorHAnsi"/>
          <w:color w:val="000000"/>
        </w:rPr>
        <w:t xml:space="preserve"> </w:t>
      </w:r>
    </w:p>
    <w:p w14:paraId="5FB8932D" w14:textId="019EE9F0" w:rsidR="0007331D" w:rsidRPr="004E33EA" w:rsidRDefault="0007331D" w:rsidP="0007331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4E33EA">
        <w:rPr>
          <w:rFonts w:cstheme="minorHAnsi"/>
          <w:color w:val="000000"/>
        </w:rPr>
        <w:t>Minimize over-utilization of the weekly available supply of materials used in making the toys and place twice as much emphasis on the plastic (</w:t>
      </w:r>
      <w:r w:rsidRPr="00B44313">
        <w:rPr>
          <w:rFonts w:cstheme="minorHAnsi"/>
          <w:b/>
          <w:color w:val="000000"/>
        </w:rPr>
        <w:t>priority #2</w:t>
      </w:r>
      <w:r w:rsidRPr="004E33EA">
        <w:rPr>
          <w:rFonts w:cstheme="minorHAnsi"/>
          <w:color w:val="000000"/>
        </w:rPr>
        <w:t>).</w:t>
      </w:r>
    </w:p>
    <w:p w14:paraId="7A6EA438" w14:textId="2CD69C2C" w:rsidR="0007331D" w:rsidRPr="004E33EA" w:rsidRDefault="0007331D" w:rsidP="0007331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4E33EA">
        <w:rPr>
          <w:rFonts w:cstheme="minorHAnsi"/>
          <w:color w:val="000000"/>
        </w:rPr>
        <w:t>Minimize the under and over-utilization of the budget. Maximize available labor hour usage (</w:t>
      </w:r>
      <w:r w:rsidRPr="00B44313">
        <w:rPr>
          <w:rFonts w:cstheme="minorHAnsi"/>
          <w:b/>
          <w:color w:val="000000"/>
        </w:rPr>
        <w:t>priority #3</w:t>
      </w:r>
      <w:r w:rsidRPr="004E33EA">
        <w:rPr>
          <w:rFonts w:cstheme="minorHAnsi"/>
          <w:color w:val="000000"/>
        </w:rPr>
        <w:t>).</w:t>
      </w:r>
    </w:p>
    <w:p w14:paraId="4DDCD0FA" w14:textId="77777777" w:rsidR="0007331D" w:rsidRPr="004E33EA" w:rsidRDefault="0007331D" w:rsidP="00375E6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1162B3C" w14:textId="40320373" w:rsidR="00C962A7" w:rsidRPr="004E33EA" w:rsidRDefault="00C962A7" w:rsidP="00C962A7">
      <w:pPr>
        <w:rPr>
          <w:rFonts w:cstheme="minorHAnsi"/>
        </w:rPr>
      </w:pPr>
      <w:r w:rsidRPr="004E33EA">
        <w:rPr>
          <w:rStyle w:val="IntenseEmphasis"/>
          <w:rFonts w:cstheme="minorHAnsi"/>
        </w:rPr>
        <w:t>Solution</w:t>
      </w:r>
      <w:r w:rsidRPr="004E33EA">
        <w:rPr>
          <w:rFonts w:cstheme="minorHAnsi"/>
        </w:rPr>
        <w:t>:</w:t>
      </w:r>
    </w:p>
    <w:p w14:paraId="59BB26D8" w14:textId="05CB0D97" w:rsidR="004675AB" w:rsidRPr="004E33EA" w:rsidRDefault="004675AB" w:rsidP="00C962A7">
      <w:pPr>
        <w:rPr>
          <w:rFonts w:cstheme="minorHAnsi"/>
          <w:b/>
        </w:rPr>
      </w:pPr>
      <w:r w:rsidRPr="004E33EA">
        <w:rPr>
          <w:rFonts w:cstheme="minorHAnsi"/>
          <w:b/>
        </w:rPr>
        <w:t>Go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6"/>
        <w:gridCol w:w="5609"/>
        <w:gridCol w:w="1350"/>
        <w:gridCol w:w="1435"/>
      </w:tblGrid>
      <w:tr w:rsidR="005361B3" w:rsidRPr="004E33EA" w14:paraId="0777324A" w14:textId="33120F7A" w:rsidTr="00304222">
        <w:tc>
          <w:tcPr>
            <w:tcW w:w="956" w:type="dxa"/>
          </w:tcPr>
          <w:p w14:paraId="364C1C69" w14:textId="686F7C43" w:rsidR="005361B3" w:rsidRPr="00B44313" w:rsidRDefault="005361B3" w:rsidP="00B4431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y</w:t>
            </w:r>
          </w:p>
        </w:tc>
        <w:tc>
          <w:tcPr>
            <w:tcW w:w="5609" w:type="dxa"/>
          </w:tcPr>
          <w:p w14:paraId="20EAAA4F" w14:textId="3C5DFF8D" w:rsidR="005361B3" w:rsidRPr="004E33EA" w:rsidRDefault="005361B3" w:rsidP="00B4431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oal</w:t>
            </w:r>
          </w:p>
        </w:tc>
        <w:tc>
          <w:tcPr>
            <w:tcW w:w="1350" w:type="dxa"/>
          </w:tcPr>
          <w:p w14:paraId="65945B15" w14:textId="1426A0C3" w:rsidR="005361B3" w:rsidRPr="004E33EA" w:rsidRDefault="005361B3" w:rsidP="005361B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ank</w:t>
            </w:r>
          </w:p>
        </w:tc>
        <w:tc>
          <w:tcPr>
            <w:tcW w:w="1435" w:type="dxa"/>
          </w:tcPr>
          <w:p w14:paraId="56E89C5A" w14:textId="3BD56440" w:rsidR="005361B3" w:rsidRDefault="005361B3" w:rsidP="00B4431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Weight</w:t>
            </w:r>
          </w:p>
        </w:tc>
      </w:tr>
      <w:tr w:rsidR="005361B3" w:rsidRPr="004E33EA" w14:paraId="4AABA00D" w14:textId="34C30B27" w:rsidTr="00304222">
        <w:tc>
          <w:tcPr>
            <w:tcW w:w="956" w:type="dxa"/>
          </w:tcPr>
          <w:p w14:paraId="02D0E574" w14:textId="1996843A" w:rsidR="005361B3" w:rsidRPr="00EB5BE0" w:rsidRDefault="005361B3" w:rsidP="00E6655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#1</w:t>
            </w:r>
          </w:p>
        </w:tc>
        <w:tc>
          <w:tcPr>
            <w:tcW w:w="5609" w:type="dxa"/>
          </w:tcPr>
          <w:p w14:paraId="22FF38D5" w14:textId="0D4E1808" w:rsidR="005361B3" w:rsidRPr="00EB5BE0" w:rsidRDefault="005361B3" w:rsidP="00C962A7">
            <w:pPr>
              <w:rPr>
                <w:rFonts w:cstheme="minorHAnsi"/>
              </w:rPr>
            </w:pPr>
            <w:r>
              <w:rPr>
                <w:rFonts w:cstheme="minorHAnsi"/>
              </w:rPr>
              <w:t>Max 40 hours / week</w:t>
            </w:r>
          </w:p>
        </w:tc>
        <w:tc>
          <w:tcPr>
            <w:tcW w:w="1350" w:type="dxa"/>
          </w:tcPr>
          <w:p w14:paraId="343404DF" w14:textId="132D9A7E" w:rsidR="005361B3" w:rsidRPr="00EA793B" w:rsidRDefault="005361B3" w:rsidP="003B277E">
            <w:pPr>
              <w:jc w:val="center"/>
              <w:rPr>
                <w:rFonts w:cstheme="minorHAnsi"/>
              </w:rPr>
            </w:pPr>
            <w:r w:rsidRPr="00EA793B">
              <w:rPr>
                <w:rFonts w:cstheme="minorHAnsi"/>
              </w:rPr>
              <w:t>3</w:t>
            </w:r>
          </w:p>
        </w:tc>
        <w:tc>
          <w:tcPr>
            <w:tcW w:w="1435" w:type="dxa"/>
          </w:tcPr>
          <w:p w14:paraId="398FA492" w14:textId="2D2380CE" w:rsidR="005361B3" w:rsidRPr="00EA793B" w:rsidRDefault="00304222" w:rsidP="003B277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.</w:t>
            </w:r>
            <w:r w:rsidR="008537B3">
              <w:rPr>
                <w:rFonts w:cstheme="minorHAnsi"/>
              </w:rPr>
              <w:t>35</w:t>
            </w:r>
          </w:p>
        </w:tc>
      </w:tr>
      <w:tr w:rsidR="005361B3" w:rsidRPr="004E33EA" w14:paraId="142F778A" w14:textId="56A940DE" w:rsidTr="00304222">
        <w:tc>
          <w:tcPr>
            <w:tcW w:w="956" w:type="dxa"/>
          </w:tcPr>
          <w:p w14:paraId="3527DFAD" w14:textId="02FB7444" w:rsidR="005361B3" w:rsidRPr="00A34B3A" w:rsidRDefault="005361B3" w:rsidP="00E66550">
            <w:pPr>
              <w:jc w:val="center"/>
              <w:rPr>
                <w:rFonts w:cstheme="minorHAnsi"/>
              </w:rPr>
            </w:pPr>
            <w:r w:rsidRPr="00A34B3A">
              <w:rPr>
                <w:rFonts w:cstheme="minorHAnsi"/>
              </w:rPr>
              <w:t>#2</w:t>
            </w:r>
          </w:p>
        </w:tc>
        <w:tc>
          <w:tcPr>
            <w:tcW w:w="5609" w:type="dxa"/>
          </w:tcPr>
          <w:p w14:paraId="55BCB83A" w14:textId="41883D96" w:rsidR="005361B3" w:rsidRPr="00A34B3A" w:rsidRDefault="005361B3" w:rsidP="00C962A7">
            <w:pPr>
              <w:rPr>
                <w:rFonts w:cstheme="minorHAnsi"/>
              </w:rPr>
            </w:pPr>
            <w:r>
              <w:rPr>
                <w:rFonts w:cstheme="minorHAnsi"/>
              </w:rPr>
              <w:t>Min over</w:t>
            </w:r>
            <w:r w:rsidR="00CF1535">
              <w:rPr>
                <w:rFonts w:cstheme="minorHAnsi"/>
              </w:rPr>
              <w:t>-</w:t>
            </w:r>
            <w:r>
              <w:rPr>
                <w:rFonts w:cstheme="minorHAnsi"/>
              </w:rPr>
              <w:t>utilization of plastic</w:t>
            </w:r>
          </w:p>
        </w:tc>
        <w:tc>
          <w:tcPr>
            <w:tcW w:w="1350" w:type="dxa"/>
          </w:tcPr>
          <w:p w14:paraId="43F474BE" w14:textId="573521AE" w:rsidR="005361B3" w:rsidRPr="00A34B3A" w:rsidRDefault="00304222" w:rsidP="003B277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435" w:type="dxa"/>
          </w:tcPr>
          <w:p w14:paraId="362A5798" w14:textId="11E2509C" w:rsidR="005361B3" w:rsidRPr="00A34B3A" w:rsidRDefault="00304222" w:rsidP="003B277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.</w:t>
            </w:r>
            <w:r w:rsidR="008537B3">
              <w:rPr>
                <w:rFonts w:cstheme="minorHAnsi"/>
              </w:rPr>
              <w:t>24</w:t>
            </w:r>
          </w:p>
        </w:tc>
      </w:tr>
      <w:tr w:rsidR="005361B3" w:rsidRPr="004E33EA" w14:paraId="71B4962F" w14:textId="116F3EFC" w:rsidTr="00304222">
        <w:tc>
          <w:tcPr>
            <w:tcW w:w="956" w:type="dxa"/>
          </w:tcPr>
          <w:p w14:paraId="7C09ACCA" w14:textId="5E5E000F" w:rsidR="005361B3" w:rsidRPr="00A34B3A" w:rsidRDefault="00304222" w:rsidP="00E6655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#3</w:t>
            </w:r>
          </w:p>
        </w:tc>
        <w:tc>
          <w:tcPr>
            <w:tcW w:w="5609" w:type="dxa"/>
          </w:tcPr>
          <w:p w14:paraId="1A36C269" w14:textId="38A8DF38" w:rsidR="005361B3" w:rsidRPr="00A34B3A" w:rsidRDefault="00627740" w:rsidP="00C962A7">
            <w:pPr>
              <w:rPr>
                <w:rFonts w:cstheme="minorHAnsi"/>
              </w:rPr>
            </w:pPr>
            <w:r>
              <w:rPr>
                <w:rFonts w:cstheme="minorHAnsi"/>
              </w:rPr>
              <w:t>Min over</w:t>
            </w:r>
            <w:r w:rsidR="00CF1535">
              <w:rPr>
                <w:rFonts w:cstheme="minorHAnsi"/>
              </w:rPr>
              <w:t>-</w:t>
            </w:r>
            <w:r>
              <w:rPr>
                <w:rFonts w:cstheme="minorHAnsi"/>
              </w:rPr>
              <w:t>utilization of rubber</w:t>
            </w:r>
          </w:p>
        </w:tc>
        <w:tc>
          <w:tcPr>
            <w:tcW w:w="1350" w:type="dxa"/>
          </w:tcPr>
          <w:p w14:paraId="41CD07E4" w14:textId="20E08169" w:rsidR="005361B3" w:rsidRPr="00A34B3A" w:rsidRDefault="00627740" w:rsidP="003B277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435" w:type="dxa"/>
          </w:tcPr>
          <w:p w14:paraId="73CFF813" w14:textId="4D5784A4" w:rsidR="005361B3" w:rsidRPr="00A34B3A" w:rsidRDefault="00627740" w:rsidP="003B277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.</w:t>
            </w:r>
            <w:r w:rsidR="008537B3">
              <w:rPr>
                <w:rFonts w:cstheme="minorHAnsi"/>
              </w:rPr>
              <w:t>12</w:t>
            </w:r>
          </w:p>
        </w:tc>
      </w:tr>
      <w:tr w:rsidR="005361B3" w:rsidRPr="004E33EA" w14:paraId="1C5B014D" w14:textId="0C6CE964" w:rsidTr="00304222">
        <w:tc>
          <w:tcPr>
            <w:tcW w:w="956" w:type="dxa"/>
          </w:tcPr>
          <w:p w14:paraId="37F2798B" w14:textId="7233E0DE" w:rsidR="005361B3" w:rsidRPr="00A34B3A" w:rsidRDefault="009F1271" w:rsidP="00E6655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#4</w:t>
            </w:r>
          </w:p>
        </w:tc>
        <w:tc>
          <w:tcPr>
            <w:tcW w:w="5609" w:type="dxa"/>
          </w:tcPr>
          <w:p w14:paraId="6C2D95B2" w14:textId="22AF7FF5" w:rsidR="005361B3" w:rsidRPr="00A34B3A" w:rsidRDefault="009F1271" w:rsidP="00C962A7">
            <w:pPr>
              <w:rPr>
                <w:rFonts w:cstheme="minorHAnsi"/>
              </w:rPr>
            </w:pPr>
            <w:r>
              <w:rPr>
                <w:rFonts w:cstheme="minorHAnsi"/>
              </w:rPr>
              <w:t>Min over</w:t>
            </w:r>
            <w:r w:rsidR="00CF1535">
              <w:rPr>
                <w:rFonts w:cstheme="minorHAnsi"/>
              </w:rPr>
              <w:t>-</w:t>
            </w:r>
            <w:r>
              <w:rPr>
                <w:rFonts w:cstheme="minorHAnsi"/>
              </w:rPr>
              <w:t>utilization of metal</w:t>
            </w:r>
          </w:p>
        </w:tc>
        <w:tc>
          <w:tcPr>
            <w:tcW w:w="1350" w:type="dxa"/>
          </w:tcPr>
          <w:p w14:paraId="2BD4C374" w14:textId="3B933FC1" w:rsidR="005361B3" w:rsidRPr="00A34B3A" w:rsidRDefault="009F1271" w:rsidP="003B277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435" w:type="dxa"/>
          </w:tcPr>
          <w:p w14:paraId="494257CD" w14:textId="5F3DFD1E" w:rsidR="005361B3" w:rsidRPr="00A34B3A" w:rsidRDefault="009F1271" w:rsidP="003B277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.</w:t>
            </w:r>
            <w:r w:rsidR="008537B3">
              <w:rPr>
                <w:rFonts w:cstheme="minorHAnsi"/>
              </w:rPr>
              <w:t>12</w:t>
            </w:r>
          </w:p>
        </w:tc>
      </w:tr>
      <w:tr w:rsidR="003B277E" w:rsidRPr="004E33EA" w14:paraId="72DAB561" w14:textId="77777777" w:rsidTr="00304222">
        <w:tc>
          <w:tcPr>
            <w:tcW w:w="956" w:type="dxa"/>
          </w:tcPr>
          <w:p w14:paraId="5BA14D9E" w14:textId="55084229" w:rsidR="003B277E" w:rsidRDefault="003B277E" w:rsidP="00E6655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#5</w:t>
            </w:r>
          </w:p>
        </w:tc>
        <w:tc>
          <w:tcPr>
            <w:tcW w:w="5609" w:type="dxa"/>
          </w:tcPr>
          <w:p w14:paraId="562B88DB" w14:textId="41CC9306" w:rsidR="003B277E" w:rsidRDefault="003B277E" w:rsidP="00C962A7">
            <w:pPr>
              <w:rPr>
                <w:rFonts w:cstheme="minorHAnsi"/>
              </w:rPr>
            </w:pPr>
            <w:r>
              <w:rPr>
                <w:rFonts w:cstheme="minorHAnsi"/>
              </w:rPr>
              <w:t>Min over</w:t>
            </w:r>
            <w:r w:rsidR="00CF1535">
              <w:rPr>
                <w:rFonts w:cstheme="minorHAnsi"/>
              </w:rPr>
              <w:t>-</w:t>
            </w:r>
            <w:r>
              <w:rPr>
                <w:rFonts w:cstheme="minorHAnsi"/>
              </w:rPr>
              <w:t>utilization of budget</w:t>
            </w:r>
          </w:p>
        </w:tc>
        <w:tc>
          <w:tcPr>
            <w:tcW w:w="1350" w:type="dxa"/>
          </w:tcPr>
          <w:p w14:paraId="5F2E126C" w14:textId="78960245" w:rsidR="003B277E" w:rsidRDefault="003B277E" w:rsidP="003B277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.5</w:t>
            </w:r>
          </w:p>
        </w:tc>
        <w:tc>
          <w:tcPr>
            <w:tcW w:w="1435" w:type="dxa"/>
          </w:tcPr>
          <w:p w14:paraId="0585A369" w14:textId="0CF531A1" w:rsidR="003B277E" w:rsidRDefault="003B277E" w:rsidP="003B277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.05</w:t>
            </w:r>
          </w:p>
        </w:tc>
      </w:tr>
      <w:tr w:rsidR="003B277E" w:rsidRPr="004E33EA" w14:paraId="1D34C6FA" w14:textId="77777777" w:rsidTr="00304222">
        <w:tc>
          <w:tcPr>
            <w:tcW w:w="956" w:type="dxa"/>
          </w:tcPr>
          <w:p w14:paraId="4B6D39F5" w14:textId="491507BB" w:rsidR="003B277E" w:rsidRDefault="00764095" w:rsidP="00E6655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#6</w:t>
            </w:r>
          </w:p>
        </w:tc>
        <w:tc>
          <w:tcPr>
            <w:tcW w:w="5609" w:type="dxa"/>
          </w:tcPr>
          <w:p w14:paraId="38553F40" w14:textId="60312FC9" w:rsidR="003B277E" w:rsidRDefault="00764095" w:rsidP="00C962A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in </w:t>
            </w:r>
            <w:r w:rsidR="00B02E6B">
              <w:rPr>
                <w:rFonts w:cstheme="minorHAnsi"/>
              </w:rPr>
              <w:t>under</w:t>
            </w:r>
            <w:r w:rsidR="00CF1535">
              <w:rPr>
                <w:rFonts w:cstheme="minorHAnsi"/>
              </w:rPr>
              <w:t>-</w:t>
            </w:r>
            <w:r w:rsidR="00B02E6B">
              <w:rPr>
                <w:rFonts w:cstheme="minorHAnsi"/>
              </w:rPr>
              <w:t>utilization</w:t>
            </w:r>
            <w:r>
              <w:rPr>
                <w:rFonts w:cstheme="minorHAnsi"/>
              </w:rPr>
              <w:t xml:space="preserve"> of budget</w:t>
            </w:r>
          </w:p>
        </w:tc>
        <w:tc>
          <w:tcPr>
            <w:tcW w:w="1350" w:type="dxa"/>
          </w:tcPr>
          <w:p w14:paraId="39684C86" w14:textId="26A7A113" w:rsidR="003B277E" w:rsidRDefault="00764095" w:rsidP="003B277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.5</w:t>
            </w:r>
          </w:p>
        </w:tc>
        <w:tc>
          <w:tcPr>
            <w:tcW w:w="1435" w:type="dxa"/>
          </w:tcPr>
          <w:p w14:paraId="714C7516" w14:textId="4F5C02DE" w:rsidR="003B277E" w:rsidRDefault="00764095" w:rsidP="003B277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.0</w:t>
            </w:r>
            <w:r w:rsidR="008537B3">
              <w:rPr>
                <w:rFonts w:cstheme="minorHAnsi"/>
              </w:rPr>
              <w:t>6</w:t>
            </w:r>
          </w:p>
        </w:tc>
      </w:tr>
      <w:tr w:rsidR="003742AD" w:rsidRPr="004E33EA" w14:paraId="1A265097" w14:textId="77777777" w:rsidTr="00304222">
        <w:tc>
          <w:tcPr>
            <w:tcW w:w="956" w:type="dxa"/>
          </w:tcPr>
          <w:p w14:paraId="36234307" w14:textId="364DB95C" w:rsidR="003742AD" w:rsidRDefault="003742AD" w:rsidP="00E6655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#7</w:t>
            </w:r>
          </w:p>
        </w:tc>
        <w:tc>
          <w:tcPr>
            <w:tcW w:w="5609" w:type="dxa"/>
          </w:tcPr>
          <w:p w14:paraId="01CF29D4" w14:textId="4E79B935" w:rsidR="003742AD" w:rsidRDefault="008537B3" w:rsidP="00C962A7">
            <w:pPr>
              <w:rPr>
                <w:rFonts w:cstheme="minorHAnsi"/>
              </w:rPr>
            </w:pPr>
            <w:r>
              <w:rPr>
                <w:rFonts w:cstheme="minorHAnsi"/>
              </w:rPr>
              <w:t>Min under-utilization of labor</w:t>
            </w:r>
          </w:p>
        </w:tc>
        <w:tc>
          <w:tcPr>
            <w:tcW w:w="1350" w:type="dxa"/>
          </w:tcPr>
          <w:p w14:paraId="03846C08" w14:textId="0957B0DC" w:rsidR="003742AD" w:rsidRDefault="008537B3" w:rsidP="003B277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.5</w:t>
            </w:r>
          </w:p>
        </w:tc>
        <w:tc>
          <w:tcPr>
            <w:tcW w:w="1435" w:type="dxa"/>
          </w:tcPr>
          <w:p w14:paraId="0A31235D" w14:textId="4626F9D7" w:rsidR="003742AD" w:rsidRDefault="008537B3" w:rsidP="003B277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.06</w:t>
            </w:r>
          </w:p>
        </w:tc>
      </w:tr>
    </w:tbl>
    <w:p w14:paraId="59D501CA" w14:textId="77777777" w:rsidR="004675AB" w:rsidRPr="004E33EA" w:rsidRDefault="004675AB" w:rsidP="00C962A7">
      <w:pPr>
        <w:rPr>
          <w:rFonts w:cstheme="minorHAnsi"/>
          <w:b/>
        </w:rPr>
      </w:pPr>
    </w:p>
    <w:p w14:paraId="0A85724B" w14:textId="77777777" w:rsidR="00132DAD" w:rsidRPr="004E33EA" w:rsidRDefault="00132DAD" w:rsidP="00132DAD">
      <w:pPr>
        <w:rPr>
          <w:rFonts w:cstheme="minorHAnsi"/>
        </w:rPr>
      </w:pPr>
      <w:r w:rsidRPr="004E33EA">
        <w:rPr>
          <w:rFonts w:cstheme="minorHAnsi"/>
          <w:b/>
          <w:bCs/>
        </w:rPr>
        <w:lastRenderedPageBreak/>
        <w:t>Decision Variables</w:t>
      </w:r>
      <w:r w:rsidRPr="004E33EA">
        <w:rPr>
          <w:rFonts w:cstheme="minorHAnsi"/>
        </w:rPr>
        <w:t>:</w:t>
      </w:r>
    </w:p>
    <w:p w14:paraId="3C7E6463" w14:textId="77777777" w:rsidR="00132DAD" w:rsidRPr="004E33EA" w:rsidRDefault="00132DAD" w:rsidP="00132DAD">
      <w:pPr>
        <w:rPr>
          <w:rFonts w:cstheme="minorHAnsi"/>
        </w:rPr>
      </w:pPr>
      <w:r w:rsidRPr="004E33EA">
        <w:rPr>
          <w:rFonts w:cstheme="minorHAnsi"/>
        </w:rPr>
        <w:t>Let,</w:t>
      </w:r>
    </w:p>
    <w:p w14:paraId="366FDED4" w14:textId="297F1BDE" w:rsidR="0007331D" w:rsidRPr="004E33EA" w:rsidRDefault="005A07E5" w:rsidP="007F2BDE">
      <w:pPr>
        <w:rPr>
          <w:rFonts w:cstheme="minorHAnsi"/>
        </w:rPr>
      </w:pPr>
      <w:r w:rsidRPr="004E33EA">
        <w:rPr>
          <w:rFonts w:cstheme="minorHAnsi"/>
        </w:rPr>
        <w:t>X</w:t>
      </w:r>
      <w:r w:rsidR="0007331D" w:rsidRPr="004E33EA">
        <w:rPr>
          <w:rFonts w:cstheme="minorHAnsi"/>
          <w:vertAlign w:val="subscript"/>
        </w:rPr>
        <w:t xml:space="preserve">1, </w:t>
      </w:r>
      <w:r w:rsidR="0007331D" w:rsidRPr="004E33EA">
        <w:rPr>
          <w:rFonts w:cstheme="minorHAnsi"/>
        </w:rPr>
        <w:t>= Number of Tiny Tanks produced</w:t>
      </w:r>
    </w:p>
    <w:p w14:paraId="601060F0" w14:textId="5E3552D3" w:rsidR="0007331D" w:rsidRPr="004E33EA" w:rsidRDefault="0007331D" w:rsidP="007F2BDE">
      <w:pPr>
        <w:rPr>
          <w:rFonts w:cstheme="minorHAnsi"/>
        </w:rPr>
      </w:pPr>
      <w:r w:rsidRPr="004E33EA">
        <w:rPr>
          <w:rFonts w:cstheme="minorHAnsi"/>
        </w:rPr>
        <w:t>X</w:t>
      </w:r>
      <w:r w:rsidRPr="004E33EA">
        <w:rPr>
          <w:rFonts w:cstheme="minorHAnsi"/>
          <w:vertAlign w:val="subscript"/>
        </w:rPr>
        <w:t>2</w:t>
      </w:r>
      <w:r w:rsidRPr="004E33EA">
        <w:rPr>
          <w:rFonts w:cstheme="minorHAnsi"/>
        </w:rPr>
        <w:t xml:space="preserve"> = </w:t>
      </w:r>
      <w:r w:rsidR="004675AB" w:rsidRPr="004E33EA">
        <w:rPr>
          <w:rFonts w:cstheme="minorHAnsi"/>
        </w:rPr>
        <w:t>Number of Tiny Trucks produced</w:t>
      </w:r>
    </w:p>
    <w:p w14:paraId="57DE0C32" w14:textId="632F6EEF" w:rsidR="00C962A7" w:rsidRPr="004E33EA" w:rsidRDefault="0007331D" w:rsidP="007F2BDE">
      <w:pPr>
        <w:rPr>
          <w:rFonts w:cstheme="minorHAnsi"/>
        </w:rPr>
      </w:pPr>
      <w:r w:rsidRPr="004E33EA">
        <w:rPr>
          <w:rFonts w:cstheme="minorHAnsi"/>
        </w:rPr>
        <w:t>X</w:t>
      </w:r>
      <w:r w:rsidRPr="004E33EA">
        <w:rPr>
          <w:rFonts w:cstheme="minorHAnsi"/>
          <w:vertAlign w:val="subscript"/>
        </w:rPr>
        <w:t>3</w:t>
      </w:r>
      <w:r w:rsidR="00995394" w:rsidRPr="004E33EA">
        <w:rPr>
          <w:rFonts w:cstheme="minorHAnsi"/>
        </w:rPr>
        <w:t xml:space="preserve"> = </w:t>
      </w:r>
      <w:r w:rsidR="004675AB" w:rsidRPr="004E33EA">
        <w:rPr>
          <w:rFonts w:cstheme="minorHAnsi"/>
        </w:rPr>
        <w:t>Number of Tiny Turtles produced</w:t>
      </w:r>
    </w:p>
    <w:p w14:paraId="2DBFA982" w14:textId="7F5134D3" w:rsidR="004675AB" w:rsidRPr="004E33EA" w:rsidRDefault="008537B3" w:rsidP="007F2BDE">
      <w:pPr>
        <w:rPr>
          <w:rFonts w:cstheme="minorHAnsi"/>
        </w:rPr>
      </w:pPr>
      <w:r>
        <w:rPr>
          <w:rFonts w:cstheme="minorHAnsi"/>
        </w:rPr>
        <w:t>O</w:t>
      </w:r>
      <w:r w:rsidRPr="008537B3">
        <w:rPr>
          <w:rFonts w:cstheme="minorHAnsi"/>
          <w:vertAlign w:val="subscript"/>
        </w:rPr>
        <w:t>i</w:t>
      </w:r>
      <w:r>
        <w:rPr>
          <w:rFonts w:cstheme="minorHAnsi"/>
        </w:rPr>
        <w:t xml:space="preserve"> = Excess of </w:t>
      </w:r>
      <w:r w:rsidR="00F15075">
        <w:rPr>
          <w:rFonts w:cstheme="minorHAnsi"/>
        </w:rPr>
        <w:t xml:space="preserve">a given goal, </w:t>
      </w:r>
      <w:proofErr w:type="spellStart"/>
      <w:r w:rsidR="00F15075">
        <w:rPr>
          <w:rFonts w:cstheme="minorHAnsi"/>
        </w:rPr>
        <w:t>i</w:t>
      </w:r>
      <w:proofErr w:type="spellEnd"/>
    </w:p>
    <w:p w14:paraId="3CA95569" w14:textId="77777777" w:rsidR="007756F0" w:rsidRPr="004E33EA" w:rsidRDefault="007756F0" w:rsidP="007F2BDE">
      <w:pPr>
        <w:rPr>
          <w:rFonts w:cstheme="minorHAnsi"/>
        </w:rPr>
      </w:pPr>
      <w:r w:rsidRPr="004E33EA">
        <w:rPr>
          <w:rFonts w:cstheme="minorHAnsi"/>
          <w:b/>
          <w:bCs/>
        </w:rPr>
        <w:t>Objective Function</w:t>
      </w:r>
      <w:r w:rsidRPr="004E33EA">
        <w:rPr>
          <w:rFonts w:cstheme="minorHAnsi"/>
        </w:rPr>
        <w:t>:</w:t>
      </w:r>
    </w:p>
    <w:p w14:paraId="473E6513" w14:textId="77777777" w:rsidR="003E6FAB" w:rsidRPr="004E33EA" w:rsidRDefault="007756F0" w:rsidP="007F2BDE">
      <w:pPr>
        <w:rPr>
          <w:rFonts w:cstheme="minorHAnsi"/>
          <w:vertAlign w:val="subscript"/>
        </w:rPr>
      </w:pPr>
      <w:r w:rsidRPr="004E33EA">
        <w:rPr>
          <w:rFonts w:cstheme="minorHAnsi"/>
        </w:rPr>
        <w:t xml:space="preserve">Max Z = </w:t>
      </w:r>
      <w:r w:rsidR="003E6FAB" w:rsidRPr="004E33EA">
        <w:rPr>
          <w:rFonts w:cstheme="minorHAnsi"/>
        </w:rPr>
        <w:t>1</w:t>
      </w:r>
      <w:r w:rsidR="005773A7" w:rsidRPr="004E33EA">
        <w:rPr>
          <w:rFonts w:cstheme="minorHAnsi"/>
        </w:rPr>
        <w:t>,</w:t>
      </w:r>
      <w:r w:rsidR="003E6FAB" w:rsidRPr="004E33EA">
        <w:rPr>
          <w:rFonts w:cstheme="minorHAnsi"/>
        </w:rPr>
        <w:t>000</w:t>
      </w:r>
      <w:r w:rsidR="005773A7" w:rsidRPr="004E33EA">
        <w:rPr>
          <w:rFonts w:cstheme="minorHAnsi"/>
        </w:rPr>
        <w:t>,</w:t>
      </w:r>
      <w:r w:rsidR="003E6FAB" w:rsidRPr="004E33EA">
        <w:rPr>
          <w:rFonts w:cstheme="minorHAnsi"/>
        </w:rPr>
        <w:t>00</w:t>
      </w:r>
      <w:r w:rsidR="005773A7" w:rsidRPr="004E33EA">
        <w:rPr>
          <w:rFonts w:cstheme="minorHAnsi"/>
        </w:rPr>
        <w:t>0</w:t>
      </w:r>
      <w:r w:rsidR="003E6FAB" w:rsidRPr="004E33EA">
        <w:rPr>
          <w:rFonts w:cstheme="minorHAnsi"/>
        </w:rPr>
        <w:t>x</w:t>
      </w:r>
      <w:r w:rsidR="003E6FAB" w:rsidRPr="004E33EA">
        <w:rPr>
          <w:rFonts w:cstheme="minorHAnsi"/>
          <w:vertAlign w:val="subscript"/>
        </w:rPr>
        <w:t>1</w:t>
      </w:r>
      <w:r w:rsidR="003E6FAB" w:rsidRPr="004E33EA">
        <w:rPr>
          <w:rFonts w:cstheme="minorHAnsi"/>
        </w:rPr>
        <w:t xml:space="preserve"> + </w:t>
      </w:r>
      <w:r w:rsidRPr="004E33EA">
        <w:rPr>
          <w:rFonts w:cstheme="minorHAnsi"/>
        </w:rPr>
        <w:t>200,000x</w:t>
      </w:r>
      <w:r w:rsidRPr="004E33EA">
        <w:rPr>
          <w:rFonts w:cstheme="minorHAnsi"/>
          <w:vertAlign w:val="subscript"/>
        </w:rPr>
        <w:t>2</w:t>
      </w:r>
      <w:r w:rsidRPr="004E33EA">
        <w:rPr>
          <w:rFonts w:cstheme="minorHAnsi"/>
        </w:rPr>
        <w:t xml:space="preserve"> + </w:t>
      </w:r>
      <w:r w:rsidR="00EC6E7E" w:rsidRPr="004E33EA">
        <w:rPr>
          <w:rFonts w:cstheme="minorHAnsi"/>
        </w:rPr>
        <w:t>30</w:t>
      </w:r>
      <w:r w:rsidRPr="004E33EA">
        <w:rPr>
          <w:rFonts w:cstheme="minorHAnsi"/>
        </w:rPr>
        <w:t>0,000x</w:t>
      </w:r>
      <w:r w:rsidRPr="004E33EA">
        <w:rPr>
          <w:rFonts w:cstheme="minorHAnsi"/>
          <w:vertAlign w:val="subscript"/>
        </w:rPr>
        <w:t>3</w:t>
      </w:r>
      <w:r w:rsidRPr="004E33EA">
        <w:rPr>
          <w:rFonts w:cstheme="minorHAnsi"/>
        </w:rPr>
        <w:t xml:space="preserve"> + 400,000x</w:t>
      </w:r>
      <w:r w:rsidRPr="004E33EA">
        <w:rPr>
          <w:rFonts w:cstheme="minorHAnsi"/>
          <w:vertAlign w:val="subscript"/>
        </w:rPr>
        <w:t>4</w:t>
      </w:r>
      <w:r w:rsidRPr="004E33EA">
        <w:rPr>
          <w:rFonts w:cstheme="minorHAnsi"/>
        </w:rPr>
        <w:t xml:space="preserve"> + </w:t>
      </w:r>
      <w:r w:rsidR="00EC6E7E" w:rsidRPr="004E33EA">
        <w:rPr>
          <w:rFonts w:cstheme="minorHAnsi"/>
        </w:rPr>
        <w:t>45</w:t>
      </w:r>
      <w:r w:rsidRPr="004E33EA">
        <w:rPr>
          <w:rFonts w:cstheme="minorHAnsi"/>
        </w:rPr>
        <w:t>0,000x</w:t>
      </w:r>
      <w:r w:rsidRPr="004E33EA">
        <w:rPr>
          <w:rFonts w:cstheme="minorHAnsi"/>
          <w:vertAlign w:val="subscript"/>
        </w:rPr>
        <w:t>5</w:t>
      </w:r>
      <w:r w:rsidRPr="004E33EA">
        <w:rPr>
          <w:rFonts w:cstheme="minorHAnsi"/>
        </w:rPr>
        <w:t xml:space="preserve"> + 450,000x</w:t>
      </w:r>
      <w:r w:rsidRPr="004E33EA">
        <w:rPr>
          <w:rFonts w:cstheme="minorHAnsi"/>
          <w:vertAlign w:val="subscript"/>
        </w:rPr>
        <w:t>6</w:t>
      </w:r>
    </w:p>
    <w:p w14:paraId="3FB87221" w14:textId="77777777" w:rsidR="003C4E62" w:rsidRPr="004E33EA" w:rsidRDefault="003600D6" w:rsidP="007F2BDE">
      <w:pPr>
        <w:rPr>
          <w:rFonts w:cstheme="minorHAnsi"/>
        </w:rPr>
      </w:pPr>
      <w:r w:rsidRPr="004E33EA">
        <w:rPr>
          <w:rFonts w:cstheme="minorHAnsi"/>
        </w:rPr>
        <w:t>s.t,</w:t>
      </w:r>
    </w:p>
    <w:p w14:paraId="21FF28DE" w14:textId="77777777" w:rsidR="003600D6" w:rsidRPr="004E33EA" w:rsidRDefault="003600D6" w:rsidP="007F2BDE">
      <w:pPr>
        <w:rPr>
          <w:rFonts w:cstheme="minorHAnsi"/>
          <w:b/>
        </w:rPr>
      </w:pPr>
      <w:r w:rsidRPr="004E33EA">
        <w:rPr>
          <w:rFonts w:cstheme="minorHAnsi"/>
          <w:b/>
        </w:rPr>
        <w:t>Cost:</w:t>
      </w:r>
    </w:p>
    <w:p w14:paraId="2361FA8B" w14:textId="30762E74" w:rsidR="00B46CB3" w:rsidRPr="004E33EA" w:rsidRDefault="00B46CB3" w:rsidP="00B46CB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1"/>
          <w:szCs w:val="21"/>
        </w:rPr>
      </w:pPr>
      <w:r w:rsidRPr="004E33EA">
        <w:rPr>
          <w:rStyle w:val="Strong"/>
          <w:rFonts w:asciiTheme="minorHAnsi" w:hAnsiTheme="minorHAnsi" w:cstheme="minorHAnsi"/>
          <w:color w:val="333333"/>
          <w:sz w:val="21"/>
          <w:szCs w:val="21"/>
          <w:bdr w:val="none" w:sz="0" w:space="0" w:color="auto" w:frame="1"/>
        </w:rPr>
        <w:t xml:space="preserve">All </w:t>
      </w:r>
      <w:r w:rsidR="004449CE">
        <w:rPr>
          <w:rStyle w:val="Strong"/>
          <w:rFonts w:asciiTheme="minorHAnsi" w:hAnsiTheme="minorHAnsi" w:cstheme="minorHAnsi"/>
          <w:color w:val="333333"/>
          <w:sz w:val="21"/>
          <w:szCs w:val="21"/>
          <w:bdr w:val="none" w:sz="0" w:space="0" w:color="auto" w:frame="1"/>
        </w:rPr>
        <w:t>non-zero</w:t>
      </w:r>
      <w:r w:rsidRPr="004E33EA">
        <w:rPr>
          <w:rStyle w:val="Strong"/>
          <w:rFonts w:asciiTheme="minorHAnsi" w:hAnsiTheme="minorHAnsi" w:cstheme="minorHAnsi"/>
          <w:color w:val="333333"/>
          <w:sz w:val="21"/>
          <w:szCs w:val="21"/>
          <w:bdr w:val="none" w:sz="0" w:space="0" w:color="auto" w:frame="1"/>
        </w:rPr>
        <w:t xml:space="preserve"> constraints</w:t>
      </w:r>
      <w:r w:rsidRPr="004E33EA">
        <w:rPr>
          <w:rFonts w:asciiTheme="minorHAnsi" w:hAnsiTheme="minorHAnsi" w:cstheme="minorHAnsi"/>
          <w:color w:val="333333"/>
          <w:sz w:val="21"/>
          <w:szCs w:val="21"/>
        </w:rPr>
        <w:t>:</w:t>
      </w:r>
    </w:p>
    <w:p w14:paraId="00D5636B" w14:textId="77777777" w:rsidR="00B46CB3" w:rsidRPr="004E33EA" w:rsidRDefault="00B46CB3" w:rsidP="00B46CB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333333"/>
          <w:sz w:val="21"/>
          <w:szCs w:val="21"/>
        </w:rPr>
      </w:pPr>
    </w:p>
    <w:p w14:paraId="1553A6D6" w14:textId="77777777" w:rsidR="00B46CB3" w:rsidRPr="004E33EA" w:rsidRDefault="00B46CB3" w:rsidP="00FF7E08">
      <w:pPr>
        <w:rPr>
          <w:rFonts w:cstheme="minorHAnsi"/>
        </w:rPr>
      </w:pPr>
      <w:r w:rsidRPr="004E33EA">
        <w:rPr>
          <w:rFonts w:cstheme="minorHAnsi"/>
        </w:rPr>
        <w:t>X</w:t>
      </w:r>
      <w:r w:rsidRPr="004E33EA">
        <w:rPr>
          <w:rFonts w:cstheme="minorHAnsi"/>
          <w:vertAlign w:val="subscript"/>
        </w:rPr>
        <w:t xml:space="preserve">i </w:t>
      </w:r>
      <w:r w:rsidRPr="004E33EA">
        <w:rPr>
          <w:rFonts w:cstheme="minorHAnsi"/>
        </w:rPr>
        <w:t>= 0, 1</w:t>
      </w:r>
    </w:p>
    <w:p w14:paraId="4534249A" w14:textId="77777777" w:rsidR="00FF7E08" w:rsidRPr="004E33EA" w:rsidRDefault="00FF7E08" w:rsidP="00466EB6">
      <w:pPr>
        <w:rPr>
          <w:rFonts w:cstheme="minorHAnsi"/>
        </w:rPr>
      </w:pPr>
      <w:bookmarkStart w:id="0" w:name="_GoBack"/>
      <w:bookmarkEnd w:id="0"/>
    </w:p>
    <w:p w14:paraId="7C6D0A83" w14:textId="77777777" w:rsidR="00466EB6" w:rsidRPr="004E33EA" w:rsidRDefault="00466EB6" w:rsidP="00466EB6">
      <w:pPr>
        <w:rPr>
          <w:rFonts w:cstheme="minorHAnsi"/>
        </w:rPr>
      </w:pPr>
    </w:p>
    <w:sectPr w:rsidR="00466EB6" w:rsidRPr="004E33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D15DD"/>
    <w:multiLevelType w:val="hybridMultilevel"/>
    <w:tmpl w:val="DBC6C5DE"/>
    <w:lvl w:ilvl="0" w:tplc="96BAC72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88025F6"/>
    <w:multiLevelType w:val="hybridMultilevel"/>
    <w:tmpl w:val="B2CCCD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MjOxMDOzMLA0MTRX0lEKTi0uzszPAykwrAUAlXwCqiwAAAA="/>
  </w:docVars>
  <w:rsids>
    <w:rsidRoot w:val="00635D81"/>
    <w:rsid w:val="0007331D"/>
    <w:rsid w:val="00112253"/>
    <w:rsid w:val="00132DAD"/>
    <w:rsid w:val="001A5497"/>
    <w:rsid w:val="00304222"/>
    <w:rsid w:val="003600D6"/>
    <w:rsid w:val="003742AD"/>
    <w:rsid w:val="00375E6F"/>
    <w:rsid w:val="003B277E"/>
    <w:rsid w:val="003C4E62"/>
    <w:rsid w:val="003E6FAB"/>
    <w:rsid w:val="003F5448"/>
    <w:rsid w:val="004449CE"/>
    <w:rsid w:val="00466EB6"/>
    <w:rsid w:val="004675AB"/>
    <w:rsid w:val="004E33EA"/>
    <w:rsid w:val="005361B3"/>
    <w:rsid w:val="00542297"/>
    <w:rsid w:val="00574E2E"/>
    <w:rsid w:val="005773A7"/>
    <w:rsid w:val="005A07E5"/>
    <w:rsid w:val="00604E01"/>
    <w:rsid w:val="00627740"/>
    <w:rsid w:val="00635D81"/>
    <w:rsid w:val="006E1B82"/>
    <w:rsid w:val="00726714"/>
    <w:rsid w:val="00764095"/>
    <w:rsid w:val="007756F0"/>
    <w:rsid w:val="007C5A2D"/>
    <w:rsid w:val="007E64DF"/>
    <w:rsid w:val="007F2BDE"/>
    <w:rsid w:val="0083489C"/>
    <w:rsid w:val="008537B3"/>
    <w:rsid w:val="00995394"/>
    <w:rsid w:val="009F1271"/>
    <w:rsid w:val="00A34B3A"/>
    <w:rsid w:val="00B02E6B"/>
    <w:rsid w:val="00B44313"/>
    <w:rsid w:val="00B46CB3"/>
    <w:rsid w:val="00B853C3"/>
    <w:rsid w:val="00BA01A0"/>
    <w:rsid w:val="00C05926"/>
    <w:rsid w:val="00C962A7"/>
    <w:rsid w:val="00C964A6"/>
    <w:rsid w:val="00CF1535"/>
    <w:rsid w:val="00E66550"/>
    <w:rsid w:val="00EA793B"/>
    <w:rsid w:val="00EB5BE0"/>
    <w:rsid w:val="00EC6E7E"/>
    <w:rsid w:val="00F15075"/>
    <w:rsid w:val="00F437C0"/>
    <w:rsid w:val="00FF7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3AAB8"/>
  <w15:chartTrackingRefBased/>
  <w15:docId w15:val="{9904E8E8-1D33-4EFD-A55F-417CC81BE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5D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35D8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5D8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5D81"/>
    <w:rPr>
      <w:i/>
      <w:iCs/>
      <w:color w:val="4472C4" w:themeColor="accent1"/>
    </w:rPr>
  </w:style>
  <w:style w:type="character" w:styleId="IntenseEmphasis">
    <w:name w:val="Intense Emphasis"/>
    <w:basedOn w:val="DefaultParagraphFont"/>
    <w:uiPriority w:val="21"/>
    <w:qFormat/>
    <w:rsid w:val="00635D81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6E1B8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46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46CB3"/>
    <w:rPr>
      <w:b/>
      <w:bCs/>
    </w:rPr>
  </w:style>
  <w:style w:type="table" w:styleId="TableGrid">
    <w:name w:val="Table Grid"/>
    <w:basedOn w:val="TableNormal"/>
    <w:uiPriority w:val="39"/>
    <w:rsid w:val="004675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Moretz</dc:creator>
  <cp:keywords/>
  <dc:description/>
  <cp:lastModifiedBy>Brandon Moretz</cp:lastModifiedBy>
  <cp:revision>41</cp:revision>
  <cp:lastPrinted>2019-06-28T17:20:00Z</cp:lastPrinted>
  <dcterms:created xsi:type="dcterms:W3CDTF">2019-06-28T15:32:00Z</dcterms:created>
  <dcterms:modified xsi:type="dcterms:W3CDTF">2019-07-12T19:47:00Z</dcterms:modified>
</cp:coreProperties>
</file>